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A0C86" w14:textId="278AA8CC" w:rsidR="00912371" w:rsidRDefault="0030267D" w:rsidP="000D16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324BA1A689D743FC956787FC058C46B9"/>
          </w:placeholder>
        </w:sdtPr>
        <w:sdtContent>
          <w:r w:rsidR="000D16D8">
            <w:rPr>
              <w:rFonts w:ascii="Times New Roman" w:hAnsi="Times New Roman" w:cs="Times New Roman"/>
              <w:sz w:val="24"/>
              <w:szCs w:val="24"/>
            </w:rPr>
            <w:t>Anishinaabekwe Empowerment Summit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31906E8F0ED140638784B9A41C319F47"/>
          </w:placeholder>
        </w:sdtPr>
        <w:sdtContent>
          <w:r w:rsidR="000D16D8">
            <w:rPr>
              <w:rFonts w:ascii="Times New Roman" w:hAnsi="Times New Roman" w:cs="Times New Roman"/>
              <w:sz w:val="24"/>
              <w:szCs w:val="24"/>
            </w:rPr>
            <w:t>January 20-23, 2023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E65418CB0627452982AE9F5BC62F8DD9"/>
          </w:placeholder>
        </w:sdtPr>
        <w:sdtContent>
          <w:proofErr w:type="spellStart"/>
          <w:r w:rsidR="000D16D8" w:rsidRPr="000D16D8">
            <w:rPr>
              <w:rFonts w:ascii="Times New Roman" w:hAnsi="Times New Roman" w:cs="Times New Roman"/>
              <w:sz w:val="24"/>
              <w:szCs w:val="24"/>
            </w:rPr>
            <w:t>Canad</w:t>
          </w:r>
          <w:proofErr w:type="spellEnd"/>
          <w:r w:rsidR="000D16D8" w:rsidRPr="000D16D8">
            <w:rPr>
              <w:rFonts w:ascii="Times New Roman" w:hAnsi="Times New Roman" w:cs="Times New Roman"/>
              <w:sz w:val="24"/>
              <w:szCs w:val="24"/>
            </w:rPr>
            <w:t xml:space="preserve"> Inns Club Regent, Winnipeg, MB</w:t>
          </w:r>
        </w:sdtContent>
      </w:sdt>
    </w:p>
    <w:p w14:paraId="2B1F388A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C8C106" w14:textId="0EB1768D"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B0CDE17AE43E49E3A6C6E746FEF9B67C"/>
          </w:placeholder>
        </w:sdtPr>
        <w:sdtContent>
          <w:r w:rsidR="000D16D8">
            <w:rPr>
              <w:rFonts w:ascii="Times New Roman" w:hAnsi="Times New Roman" w:cs="Times New Roman"/>
              <w:sz w:val="24"/>
              <w:szCs w:val="24"/>
            </w:rPr>
            <w:t>Treaty #3 Anishinaabekwe</w:t>
          </w:r>
        </w:sdtContent>
      </w:sdt>
    </w:p>
    <w:p w14:paraId="1BA1FA8B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14:paraId="4031BFB9" w14:textId="77777777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30156789" w14:textId="77777777"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14:paraId="3C4E37C6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F94E496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B7C15A45215543E19F4D92C1C7F9E82F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1E123A2B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5209A8EA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1FBE6A98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63E25F56CE8345C3AB5F5E41986BAFC4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670BFD8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BF27B13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7A1EB6E" w14:textId="47FDB625" w:rsidR="00DF0F98" w:rsidRPr="00912371" w:rsidRDefault="000D16D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irt Size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051453929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Content>
                <w:r w:rsidR="00C32787">
                  <w:rPr>
                    <w:rFonts w:ascii="Times New Roman" w:hAnsi="Times New Roman" w:cs="Times New Roman"/>
                    <w:sz w:val="24"/>
                    <w:szCs w:val="24"/>
                  </w:rPr>
                  <w:sym w:font="Wingdings" w:char="F0FE"/>
                </w:r>
              </w:sdtContent>
            </w:sdt>
            <w:r w:rsidR="00DF0F9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68" w:type="dxa"/>
            <w:vAlign w:val="center"/>
          </w:tcPr>
          <w:p w14:paraId="79D1AD4E" w14:textId="2B918972" w:rsidR="00DF0F98" w:rsidRPr="00912371" w:rsidRDefault="00C32787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8177259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D16D8">
              <w:rPr>
                <w:rFonts w:ascii="Times New Roman" w:hAnsi="Times New Roman" w:cs="Times New Roman"/>
                <w:sz w:val="36"/>
                <w:szCs w:val="36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 xml:space="preserve">Small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703554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D16D8">
              <w:rPr>
                <w:rFonts w:ascii="Times New Roman" w:hAnsi="Times New Roman" w:cs="Times New Roman"/>
                <w:sz w:val="36"/>
                <w:szCs w:val="36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 xml:space="preserve">Medium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46377006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D16D8">
              <w:rPr>
                <w:rFonts w:ascii="Times New Roman" w:hAnsi="Times New Roman" w:cs="Times New Roman"/>
                <w:sz w:val="36"/>
                <w:szCs w:val="36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 xml:space="preserve">Large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66717069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D16D8">
              <w:rPr>
                <w:rFonts w:ascii="Times New Roman" w:hAnsi="Times New Roman" w:cs="Times New Roman"/>
                <w:sz w:val="36"/>
                <w:szCs w:val="36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 xml:space="preserve">XL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2947512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0D16D8">
              <w:rPr>
                <w:rFonts w:ascii="Times New Roman" w:hAnsi="Times New Roman" w:cs="Times New Roman"/>
                <w:sz w:val="36"/>
                <w:szCs w:val="36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 xml:space="preserve">2XL      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00517275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16D8">
              <w:rPr>
                <w:rFonts w:ascii="Times New Roman" w:hAnsi="Times New Roman" w:cs="Times New Roman"/>
                <w:sz w:val="24"/>
                <w:szCs w:val="24"/>
              </w:rPr>
              <w:t>3XL</w:t>
            </w:r>
          </w:p>
        </w:tc>
      </w:tr>
      <w:tr w:rsidR="00DF0F98" w:rsidRPr="00912371" w14:paraId="7222F7D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20687DEB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4655E29DDA3F4691822930F48A9F098F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63B3572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0FBFF5F8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289CA71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00E45C6ACFAC4D749E53034C99C6512E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3B282FD6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958953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24BDAAC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392750665A3B4C13A9B96385AE26608E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4310DF70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566059E8" w14:textId="24016388" w:rsidR="00E63062" w:rsidRDefault="001062E6" w:rsidP="00362C94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C32787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59281B7B5A1141639751FF8791DE9B9E"/>
          </w:placeholder>
          <w:date w:fullDate="2022-12-14T00:00:00Z">
            <w:dateFormat w:val="MMMM d, yyyy"/>
            <w:lid w:val="en-CA"/>
            <w:storeMappedDataAs w:val="dateTime"/>
            <w:calendar w:val="gregorian"/>
          </w:date>
        </w:sdtPr>
        <w:sdtContent>
          <w:r w:rsidR="00C32787">
            <w:rPr>
              <w:rFonts w:ascii="Times New Roman" w:hAnsi="Times New Roman" w:cs="Times New Roman"/>
              <w:b/>
              <w:sz w:val="24"/>
              <w:szCs w:val="24"/>
            </w:rPr>
            <w:t>December 14, 2022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Pr="00912371">
        <w:rPr>
          <w:rFonts w:ascii="Times New Roman" w:hAnsi="Times New Roman" w:cs="Times New Roman"/>
          <w:sz w:val="24"/>
          <w:szCs w:val="24"/>
        </w:rPr>
        <w:t>GCT#3 will provide travel and accommodation for</w:t>
      </w:r>
      <w:r w:rsidR="006702AE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712236645"/>
          <w:placeholder>
            <w:docPart w:val="19D0FB2F7E994DB49E13653BA31053A8"/>
          </w:placeholder>
          <w:dropDownList>
            <w:listItem w:displayText="1 Person" w:value="1 Person"/>
            <w:listItem w:displayText="2 People" w:value="2 People"/>
            <w:listItem w:displayText="3 People" w:value="3 People"/>
            <w:listItem w:displayText="4 People" w:value="4 People"/>
            <w:listItem w:displayText="5 People" w:value="5 People"/>
            <w:listItem w:displayText="6 People" w:value="6 People"/>
            <w:listItem w:displayText="7 People" w:value="7 People"/>
            <w:listItem w:displayText="8 People" w:value="8 People"/>
            <w:listItem w:displayText="9 People" w:value="9 People"/>
            <w:listItem w:displayText="10 People" w:value="10 People"/>
          </w:dropDownList>
        </w:sdtPr>
        <w:sdtContent>
          <w:r w:rsidR="00C32787">
            <w:rPr>
              <w:rFonts w:ascii="Times New Roman" w:hAnsi="Times New Roman" w:cs="Times New Roman"/>
              <w:b/>
              <w:sz w:val="24"/>
              <w:szCs w:val="24"/>
            </w:rPr>
            <w:t>2 People</w:t>
          </w:r>
        </w:sdtContent>
      </w:sdt>
      <w:r w:rsidR="006702A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sz w:val="24"/>
          <w:szCs w:val="24"/>
        </w:rPr>
        <w:t>per community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267D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267D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267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FC4563F6C10941A9A35925AAC6B26EE1"/>
          </w:placeholder>
        </w:sdtPr>
        <w:sdtContent>
          <w:r w:rsidR="00C32787">
            <w:rPr>
              <w:rFonts w:ascii="Times New Roman" w:hAnsi="Times New Roman" w:cs="Times New Roman"/>
              <w:sz w:val="24"/>
              <w:szCs w:val="24"/>
            </w:rPr>
            <w:t>Pauline Wahl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EA814CD089664A6B90CB2E8BEE2869EF"/>
          </w:placeholder>
        </w:sdtPr>
        <w:sdtContent>
          <w:r w:rsidR="00C32787">
            <w:rPr>
              <w:rFonts w:ascii="Times New Roman" w:hAnsi="Times New Roman" w:cs="Times New Roman"/>
              <w:sz w:val="24"/>
              <w:szCs w:val="24"/>
            </w:rPr>
            <w:t>pauline.wahl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Ph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E7BADDDF6F554997BA47316A8E34150B"/>
          </w:placeholder>
        </w:sdtPr>
        <w:sdtContent>
          <w:r w:rsidR="00C32787">
            <w:rPr>
              <w:rFonts w:ascii="Times New Roman" w:hAnsi="Times New Roman" w:cs="Times New Roman"/>
              <w:sz w:val="24"/>
              <w:szCs w:val="24"/>
            </w:rPr>
            <w:t>807-548-4214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30B66EBE8F724A0FBA622DCE9435975F"/>
          </w:placeholder>
        </w:sdtPr>
        <w:sdtContent>
          <w:r w:rsidR="00C32787">
            <w:rPr>
              <w:rFonts w:ascii="Times New Roman" w:hAnsi="Times New Roman" w:cs="Times New Roman"/>
              <w:sz w:val="24"/>
              <w:szCs w:val="24"/>
            </w:rPr>
            <w:t>807-467-2341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</w:p>
    <w:p w14:paraId="64540D3B" w14:textId="77777777" w:rsidR="00C32787" w:rsidRPr="00C32787" w:rsidRDefault="00C32787" w:rsidP="00C32787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C32787" w:rsidRPr="00C32787" w:rsidSect="00B864F4">
      <w:headerReference w:type="default" r:id="rId8"/>
      <w:footerReference w:type="default" r:id="rId9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758F0" w14:textId="77777777" w:rsidR="009373A7" w:rsidRDefault="009373A7" w:rsidP="004E7A4B">
      <w:pPr>
        <w:spacing w:after="0" w:line="240" w:lineRule="auto"/>
      </w:pPr>
      <w:r>
        <w:separator/>
      </w:r>
    </w:p>
  </w:endnote>
  <w:endnote w:type="continuationSeparator" w:id="0">
    <w:p w14:paraId="321AA3FE" w14:textId="77777777" w:rsidR="009373A7" w:rsidRDefault="009373A7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172D1" w14:textId="2DC3C30F" w:rsidR="00B864F4" w:rsidRDefault="00B864F4" w:rsidP="00B864F4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 w:rsidR="00C32787"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 w:rsidR="00372AB5"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="00C32787" w:rsidRPr="00C32787">
      <w:rPr>
        <w:rFonts w:ascii="Times New Roman" w:hAnsi="Times New Roman" w:cs="Times New Roman"/>
        <w:sz w:val="24"/>
        <w:szCs w:val="24"/>
      </w:rPr>
      <w:t>1</w:t>
    </w:r>
    <w:r w:rsidR="00C32787">
      <w:rPr>
        <w:rFonts w:ascii="Times New Roman" w:hAnsi="Times New Roman" w:cs="Times New Roman"/>
        <w:sz w:val="24"/>
        <w:szCs w:val="24"/>
      </w:rPr>
      <w:t>-</w:t>
    </w:r>
    <w:r w:rsidR="00C32787" w:rsidRPr="00C32787">
      <w:rPr>
        <w:rFonts w:ascii="Times New Roman" w:hAnsi="Times New Roman" w:cs="Times New Roman"/>
        <w:sz w:val="24"/>
        <w:szCs w:val="24"/>
      </w:rPr>
      <w:t>877</w:t>
    </w:r>
    <w:r w:rsidR="00C32787">
      <w:rPr>
        <w:rFonts w:ascii="Times New Roman" w:hAnsi="Times New Roman" w:cs="Times New Roman"/>
        <w:sz w:val="24"/>
        <w:szCs w:val="24"/>
      </w:rPr>
      <w:t>-</w:t>
    </w:r>
    <w:r w:rsidR="00C32787" w:rsidRPr="00C32787">
      <w:rPr>
        <w:rFonts w:ascii="Times New Roman" w:hAnsi="Times New Roman" w:cs="Times New Roman"/>
        <w:sz w:val="24"/>
        <w:szCs w:val="24"/>
      </w:rPr>
      <w:t>880</w:t>
    </w:r>
    <w:r w:rsidR="00C32787">
      <w:rPr>
        <w:rFonts w:ascii="Times New Roman" w:hAnsi="Times New Roman" w:cs="Times New Roman"/>
        <w:sz w:val="24"/>
        <w:szCs w:val="24"/>
      </w:rPr>
      <w:t>-</w:t>
    </w:r>
    <w:r w:rsidR="00C32787"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 w:rsidR="00C32787"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3EB90" w14:textId="77777777" w:rsidR="009373A7" w:rsidRDefault="009373A7" w:rsidP="004E7A4B">
      <w:pPr>
        <w:spacing w:after="0" w:line="240" w:lineRule="auto"/>
      </w:pPr>
      <w:r>
        <w:separator/>
      </w:r>
    </w:p>
  </w:footnote>
  <w:footnote w:type="continuationSeparator" w:id="0">
    <w:p w14:paraId="2D528961" w14:textId="77777777" w:rsidR="009373A7" w:rsidRDefault="009373A7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8D913" w14:textId="77777777" w:rsidR="00912371" w:rsidRPr="00912371" w:rsidRDefault="00912371" w:rsidP="00912371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 w:rsidRPr="00912371">
      <w:rPr>
        <w:rFonts w:ascii="Times New Roman" w:eastAsia="Times New Roman" w:hAnsi="Times New Roman" w:cs="Times New Roman"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03D71335" wp14:editId="6D088B94">
          <wp:simplePos x="0" y="0"/>
          <wp:positionH relativeFrom="column">
            <wp:posOffset>-437032</wp:posOffset>
          </wp:positionH>
          <wp:positionV relativeFrom="paragraph">
            <wp:posOffset>-178435</wp:posOffset>
          </wp:positionV>
          <wp:extent cx="2947670" cy="1179830"/>
          <wp:effectExtent l="0" t="0" r="0" b="127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7670" cy="1179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0C6D11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62C103BC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</w:p>
  <w:p w14:paraId="21B925FB" w14:textId="77777777" w:rsidR="00912371" w:rsidRPr="00912371" w:rsidRDefault="00912371" w:rsidP="00912371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56F2CA20" w14:textId="77777777" w:rsidR="00912371" w:rsidRPr="00912371" w:rsidRDefault="00912371" w:rsidP="00912371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3B411374" w14:textId="77777777" w:rsidR="00912371" w:rsidRDefault="00912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212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72AB5"/>
    <w:rsid w:val="00032B2F"/>
    <w:rsid w:val="000B1B80"/>
    <w:rsid w:val="000B3F36"/>
    <w:rsid w:val="000C3420"/>
    <w:rsid w:val="000D16D8"/>
    <w:rsid w:val="000D55E8"/>
    <w:rsid w:val="001062E6"/>
    <w:rsid w:val="001D1DF0"/>
    <w:rsid w:val="002214D5"/>
    <w:rsid w:val="002D4FE1"/>
    <w:rsid w:val="0030267D"/>
    <w:rsid w:val="00322B2A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7A4B"/>
    <w:rsid w:val="00532E4D"/>
    <w:rsid w:val="00560429"/>
    <w:rsid w:val="0060125F"/>
    <w:rsid w:val="006702AE"/>
    <w:rsid w:val="006A0F9E"/>
    <w:rsid w:val="007376F7"/>
    <w:rsid w:val="00740DD0"/>
    <w:rsid w:val="00757DF3"/>
    <w:rsid w:val="007A1E74"/>
    <w:rsid w:val="007B578E"/>
    <w:rsid w:val="00912371"/>
    <w:rsid w:val="009373A7"/>
    <w:rsid w:val="00A127DF"/>
    <w:rsid w:val="00A30131"/>
    <w:rsid w:val="00B864F4"/>
    <w:rsid w:val="00BA4991"/>
    <w:rsid w:val="00BE6509"/>
    <w:rsid w:val="00C32787"/>
    <w:rsid w:val="00CC4247"/>
    <w:rsid w:val="00CD3527"/>
    <w:rsid w:val="00DF0F98"/>
    <w:rsid w:val="00E63062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AB7DEB"/>
  <w15:docId w15:val="{33EFDDFB-7B98-483D-8733-F5A260E6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  <w:style w:type="paragraph" w:styleId="Revision">
    <w:name w:val="Revision"/>
    <w:hidden/>
    <w:uiPriority w:val="99"/>
    <w:semiHidden/>
    <w:rsid w:val="000D16D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32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4BA1A689D743FC956787FC058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A617C-96CA-45B9-9E1B-34C4051383A6}"/>
      </w:docPartPr>
      <w:docPartBody>
        <w:p w:rsidR="00E758D3" w:rsidRDefault="00A62CA6">
          <w:pPr>
            <w:pStyle w:val="324BA1A689D743FC956787FC058C46B9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31906E8F0ED140638784B9A41C319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B32F7-C92F-44A5-8258-4FC5AC319FA8}"/>
      </w:docPartPr>
      <w:docPartBody>
        <w:p w:rsidR="00E758D3" w:rsidRDefault="00A62CA6">
          <w:pPr>
            <w:pStyle w:val="31906E8F0ED140638784B9A41C319F47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E65418CB0627452982AE9F5BC62F8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DABF-975F-45F8-B408-6F595CA669D8}"/>
      </w:docPartPr>
      <w:docPartBody>
        <w:p w:rsidR="00E758D3" w:rsidRDefault="00A62CA6">
          <w:pPr>
            <w:pStyle w:val="E65418CB0627452982AE9F5BC62F8DD9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B0CDE17AE43E49E3A6C6E746FEF9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F9E9-045F-4FDB-8B5E-7AA7ACF5B431}"/>
      </w:docPartPr>
      <w:docPartBody>
        <w:p w:rsidR="00E758D3" w:rsidRDefault="00A62CA6">
          <w:pPr>
            <w:pStyle w:val="B0CDE17AE43E49E3A6C6E746FEF9B67C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B7C15A45215543E19F4D92C1C7F9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E251E-0DC1-4161-B51F-8289EE4CCD88}"/>
      </w:docPartPr>
      <w:docPartBody>
        <w:p w:rsidR="00E758D3" w:rsidRDefault="00E758D3" w:rsidP="00E758D3">
          <w:pPr>
            <w:pStyle w:val="B7C15A45215543E19F4D92C1C7F9E82F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63E25F56CE8345C3AB5F5E41986BA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A56A-26CF-4EA6-89D8-0AA77651189F}"/>
      </w:docPartPr>
      <w:docPartBody>
        <w:p w:rsidR="00E758D3" w:rsidRDefault="00E758D3" w:rsidP="00E758D3">
          <w:pPr>
            <w:pStyle w:val="63E25F56CE8345C3AB5F5E41986BAFC41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4655E29DDA3F4691822930F48A9F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66572-DAAB-41CD-BF60-C7E1380F4FFA}"/>
      </w:docPartPr>
      <w:docPartBody>
        <w:p w:rsidR="00E758D3" w:rsidRDefault="00E758D3" w:rsidP="00E758D3">
          <w:pPr>
            <w:pStyle w:val="4655E29DDA3F4691822930F48A9F098F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00E45C6ACFAC4D749E53034C99C65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C6F2-8614-4D26-9393-38FD04D0E2C8}"/>
      </w:docPartPr>
      <w:docPartBody>
        <w:p w:rsidR="00E758D3" w:rsidRDefault="00E758D3" w:rsidP="00E758D3">
          <w:pPr>
            <w:pStyle w:val="00E45C6ACFAC4D749E53034C99C6512E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92750665A3B4C13A9B96385AE266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8BE98-CE13-4EEA-BC89-3D9042A40364}"/>
      </w:docPartPr>
      <w:docPartBody>
        <w:p w:rsidR="00E758D3" w:rsidRDefault="00E758D3" w:rsidP="00E758D3">
          <w:pPr>
            <w:pStyle w:val="392750665A3B4C13A9B96385AE26608E1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9281B7B5A1141639751FF8791DE9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9E11F-232D-43AC-AE06-122D51AEE84B}"/>
      </w:docPartPr>
      <w:docPartBody>
        <w:p w:rsidR="00E758D3" w:rsidRDefault="00E758D3" w:rsidP="00E758D3">
          <w:pPr>
            <w:pStyle w:val="59281B7B5A1141639751FF8791DE9B9E1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19D0FB2F7E994DB49E13653BA3105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BB95A-DF87-45DB-861E-E0809F0ADD36}"/>
      </w:docPartPr>
      <w:docPartBody>
        <w:p w:rsidR="00E758D3" w:rsidRDefault="00E758D3" w:rsidP="00E758D3">
          <w:pPr>
            <w:pStyle w:val="19D0FB2F7E994DB49E13653BA31053A81"/>
          </w:pPr>
          <w:r w:rsidRPr="00F566CB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selection.</w:t>
          </w:r>
        </w:p>
      </w:docPartBody>
    </w:docPart>
    <w:docPart>
      <w:docPartPr>
        <w:name w:val="FC4563F6C10941A9A35925AAC6B26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CA06B-7744-439C-8A22-D4D91D504145}"/>
      </w:docPartPr>
      <w:docPartBody>
        <w:p w:rsidR="00E758D3" w:rsidRDefault="00E758D3" w:rsidP="00E758D3">
          <w:pPr>
            <w:pStyle w:val="FC4563F6C10941A9A35925AAC6B26EE1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A814CD089664A6B90CB2E8BEE28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7DD28-A9E5-47BF-A96D-0C53D3E06800}"/>
      </w:docPartPr>
      <w:docPartBody>
        <w:p w:rsidR="00E758D3" w:rsidRDefault="00E758D3" w:rsidP="00E758D3">
          <w:pPr>
            <w:pStyle w:val="EA814CD089664A6B90CB2E8BEE2869EF1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7BADDDF6F554997BA47316A8E341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22BCA-61B8-419F-9A5A-83722DCE6C35}"/>
      </w:docPartPr>
      <w:docPartBody>
        <w:p w:rsidR="00E758D3" w:rsidRDefault="00E758D3" w:rsidP="00E758D3">
          <w:pPr>
            <w:pStyle w:val="E7BADDDF6F554997BA47316A8E34150B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0B66EBE8F724A0FBA622DCE94359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592A-A719-43A2-8241-A23369F3288C}"/>
      </w:docPartPr>
      <w:docPartBody>
        <w:p w:rsidR="00E758D3" w:rsidRDefault="00E758D3" w:rsidP="00E758D3">
          <w:pPr>
            <w:pStyle w:val="30B66EBE8F724A0FBA622DCE9435975F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2CA6"/>
    <w:rsid w:val="00112770"/>
    <w:rsid w:val="00A62CA6"/>
    <w:rsid w:val="00E7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58D3"/>
    <w:rPr>
      <w:color w:val="808080"/>
    </w:rPr>
  </w:style>
  <w:style w:type="paragraph" w:customStyle="1" w:styleId="324BA1A689D743FC956787FC058C46B9">
    <w:name w:val="324BA1A689D743FC956787FC058C46B9"/>
  </w:style>
  <w:style w:type="paragraph" w:customStyle="1" w:styleId="31906E8F0ED140638784B9A41C319F47">
    <w:name w:val="31906E8F0ED140638784B9A41C319F47"/>
  </w:style>
  <w:style w:type="paragraph" w:customStyle="1" w:styleId="E65418CB0627452982AE9F5BC62F8DD9">
    <w:name w:val="E65418CB0627452982AE9F5BC62F8DD9"/>
  </w:style>
  <w:style w:type="paragraph" w:customStyle="1" w:styleId="860725663F8146CDBC83F0372F34C824">
    <w:name w:val="860725663F8146CDBC83F0372F34C824"/>
  </w:style>
  <w:style w:type="paragraph" w:customStyle="1" w:styleId="B0CDE17AE43E49E3A6C6E746FEF9B67C">
    <w:name w:val="B0CDE17AE43E49E3A6C6E746FEF9B67C"/>
  </w:style>
  <w:style w:type="paragraph" w:customStyle="1" w:styleId="B7C15A45215543E19F4D92C1C7F9E82F">
    <w:name w:val="B7C15A45215543E19F4D92C1C7F9E82F"/>
  </w:style>
  <w:style w:type="paragraph" w:customStyle="1" w:styleId="63E25F56CE8345C3AB5F5E41986BAFC4">
    <w:name w:val="63E25F56CE8345C3AB5F5E41986BAFC4"/>
  </w:style>
  <w:style w:type="paragraph" w:customStyle="1" w:styleId="5BFC06AF3F6F4914B9226FDDA1B204F7">
    <w:name w:val="5BFC06AF3F6F4914B9226FDDA1B204F7"/>
  </w:style>
  <w:style w:type="paragraph" w:customStyle="1" w:styleId="4655E29DDA3F4691822930F48A9F098F">
    <w:name w:val="4655E29DDA3F4691822930F48A9F098F"/>
  </w:style>
  <w:style w:type="paragraph" w:customStyle="1" w:styleId="00E45C6ACFAC4D749E53034C99C6512E">
    <w:name w:val="00E45C6ACFAC4D749E53034C99C6512E"/>
  </w:style>
  <w:style w:type="paragraph" w:customStyle="1" w:styleId="392750665A3B4C13A9B96385AE26608E">
    <w:name w:val="392750665A3B4C13A9B96385AE26608E"/>
  </w:style>
  <w:style w:type="paragraph" w:customStyle="1" w:styleId="59281B7B5A1141639751FF8791DE9B9E">
    <w:name w:val="59281B7B5A1141639751FF8791DE9B9E"/>
  </w:style>
  <w:style w:type="paragraph" w:customStyle="1" w:styleId="19D0FB2F7E994DB49E13653BA31053A8">
    <w:name w:val="19D0FB2F7E994DB49E13653BA31053A8"/>
  </w:style>
  <w:style w:type="paragraph" w:customStyle="1" w:styleId="FC4563F6C10941A9A35925AAC6B26EE1">
    <w:name w:val="FC4563F6C10941A9A35925AAC6B26EE1"/>
  </w:style>
  <w:style w:type="paragraph" w:customStyle="1" w:styleId="EA814CD089664A6B90CB2E8BEE2869EF">
    <w:name w:val="EA814CD089664A6B90CB2E8BEE2869EF"/>
  </w:style>
  <w:style w:type="paragraph" w:customStyle="1" w:styleId="E7BADDDF6F554997BA47316A8E34150B">
    <w:name w:val="E7BADDDF6F554997BA47316A8E34150B"/>
  </w:style>
  <w:style w:type="paragraph" w:customStyle="1" w:styleId="30B66EBE8F724A0FBA622DCE9435975F">
    <w:name w:val="30B66EBE8F724A0FBA622DCE9435975F"/>
  </w:style>
  <w:style w:type="paragraph" w:customStyle="1" w:styleId="B7C15A45215543E19F4D92C1C7F9E82F1">
    <w:name w:val="B7C15A45215543E19F4D92C1C7F9E82F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63E25F56CE8345C3AB5F5E41986BAFC41">
    <w:name w:val="63E25F56CE8345C3AB5F5E41986BAFC4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4655E29DDA3F4691822930F48A9F098F1">
    <w:name w:val="4655E29DDA3F4691822930F48A9F098F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00E45C6ACFAC4D749E53034C99C6512E1">
    <w:name w:val="00E45C6ACFAC4D749E53034C99C6512E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392750665A3B4C13A9B96385AE26608E1">
    <w:name w:val="392750665A3B4C13A9B96385AE26608E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59281B7B5A1141639751FF8791DE9B9E1">
    <w:name w:val="59281B7B5A1141639751FF8791DE9B9E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19D0FB2F7E994DB49E13653BA31053A81">
    <w:name w:val="19D0FB2F7E994DB49E13653BA31053A8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FC4563F6C10941A9A35925AAC6B26EE11">
    <w:name w:val="FC4563F6C10941A9A35925AAC6B26EE1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EA814CD089664A6B90CB2E8BEE2869EF1">
    <w:name w:val="EA814CD089664A6B90CB2E8BEE2869EF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E7BADDDF6F554997BA47316A8E34150B1">
    <w:name w:val="E7BADDDF6F554997BA47316A8E34150B1"/>
    <w:rsid w:val="00E758D3"/>
    <w:pPr>
      <w:spacing w:after="200" w:line="276" w:lineRule="auto"/>
    </w:pPr>
    <w:rPr>
      <w:rFonts w:eastAsiaTheme="minorHAnsi"/>
      <w:lang w:eastAsia="en-US"/>
    </w:rPr>
  </w:style>
  <w:style w:type="paragraph" w:customStyle="1" w:styleId="30B66EBE8F724A0FBA622DCE9435975F1">
    <w:name w:val="30B66EBE8F724A0FBA622DCE9435975F1"/>
    <w:rsid w:val="00E758D3"/>
    <w:pPr>
      <w:spacing w:after="200" w:line="276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D1656-3B49-4A64-8A80-8EC1FB974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 &amp;. Communications</dc:creator>
  <cp:lastModifiedBy>Chrissy MacLeod</cp:lastModifiedBy>
  <cp:revision>3</cp:revision>
  <cp:lastPrinted>2020-07-23T15:08:00Z</cp:lastPrinted>
  <dcterms:created xsi:type="dcterms:W3CDTF">2022-12-08T14:32:00Z</dcterms:created>
  <dcterms:modified xsi:type="dcterms:W3CDTF">2022-12-08T14:33:00Z</dcterms:modified>
</cp:coreProperties>
</file>